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roup Number: _____</w:t>
      </w:r>
      <w:r w:rsidR="003A36A8" w:rsidRPr="003A36A8">
        <w:rPr>
          <w:rFonts w:ascii="Arial" w:hAnsi="Arial" w:cs="Arial"/>
          <w:u w:val="single"/>
        </w:rPr>
        <w:t>21</w:t>
      </w:r>
      <w:r>
        <w:rPr>
          <w:rFonts w:ascii="Arial" w:hAnsi="Arial" w:cs="Arial"/>
        </w:rPr>
        <w:t>______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4805"/>
        <w:gridCol w:w="1017"/>
        <w:gridCol w:w="1250"/>
        <w:gridCol w:w="1527"/>
      </w:tblGrid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:rsidR="005E75E0" w:rsidRPr="00566323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50%</w:t>
            </w:r>
          </w:p>
          <w:p w:rsidR="003A36A8" w:rsidRPr="00566323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50%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A59C0">
              <w:rPr>
                <w:rFonts w:ascii="Arial" w:hAnsi="Arial" w:cs="Arial"/>
                <w:sz w:val="20"/>
                <w:szCs w:val="20"/>
              </w:rPr>
              <w:t xml:space="preserve">three game modes: </w:t>
            </w:r>
            <w:r w:rsidR="00171A70">
              <w:rPr>
                <w:rFonts w:ascii="Arial" w:hAnsi="Arial" w:cs="Arial"/>
                <w:sz w:val="20"/>
                <w:szCs w:val="20"/>
              </w:rPr>
              <w:t>single player (vs AI), local multiplayer</w:t>
            </w:r>
          </w:p>
        </w:tc>
        <w:tc>
          <w:tcPr>
            <w:tcW w:w="0" w:type="auto"/>
          </w:tcPr>
          <w:p w:rsidR="005E75E0" w:rsidRPr="00566323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100%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171A70">
              <w:rPr>
                <w:rFonts w:ascii="Arial" w:hAnsi="Arial" w:cs="Arial"/>
                <w:sz w:val="20"/>
                <w:szCs w:val="20"/>
              </w:rPr>
              <w:t>paddle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171A70">
              <w:rPr>
                <w:rFonts w:ascii="Arial" w:hAnsi="Arial" w:cs="Arial"/>
                <w:sz w:val="20"/>
                <w:szCs w:val="20"/>
              </w:rPr>
              <w:t>paddle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:rsidR="005E75E0" w:rsidRPr="00566323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3A36A8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50%</w:t>
            </w:r>
          </w:p>
          <w:p w:rsidR="005E75E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50%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:rsidR="005E75E0" w:rsidRPr="00566323" w:rsidRDefault="00171A7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 least one ball should spawns with random velocity</w:t>
            </w:r>
          </w:p>
        </w:tc>
        <w:tc>
          <w:tcPr>
            <w:tcW w:w="0" w:type="auto"/>
          </w:tcPr>
          <w:p w:rsidR="005E75E0" w:rsidRPr="00566323" w:rsidRDefault="003A36A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Objects should not exceed 1024x768 boundaries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s bar</w:t>
            </w:r>
          </w:p>
          <w:p w:rsidR="003A36A8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 px</w:t>
            </w:r>
          </w:p>
        </w:tc>
        <w:tc>
          <w:tcPr>
            <w:tcW w:w="0" w:type="auto"/>
          </w:tcPr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Hit registered when </w:t>
            </w:r>
            <w:r>
              <w:rPr>
                <w:rFonts w:ascii="Arial" w:hAnsi="Arial" w:cs="Arial"/>
                <w:sz w:val="20"/>
                <w:szCs w:val="20"/>
              </w:rPr>
              <w:t>ball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 collides with </w:t>
            </w:r>
            <w:r>
              <w:rPr>
                <w:rFonts w:ascii="Arial" w:hAnsi="Arial" w:cs="Arial"/>
                <w:sz w:val="20"/>
                <w:szCs w:val="20"/>
              </w:rPr>
              <w:t>wall</w:t>
            </w:r>
            <w:r w:rsidRPr="00566323">
              <w:rPr>
                <w:rFonts w:ascii="Arial" w:hAnsi="Arial" w:cs="Arial"/>
                <w:sz w:val="20"/>
                <w:szCs w:val="20"/>
              </w:rPr>
              <w:t>, event(s) follow</w:t>
            </w:r>
            <w:r>
              <w:rPr>
                <w:rFonts w:ascii="Arial" w:hAnsi="Arial" w:cs="Arial"/>
                <w:sz w:val="20"/>
                <w:szCs w:val="20"/>
              </w:rPr>
              <w:t xml:space="preserve"> (e.g. wall being destroyed)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3A36A8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  <w:p w:rsidR="00171A70" w:rsidRPr="00566323" w:rsidRDefault="00171A70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ll should bounce off paddles and window edges predictably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t registered when ball collides with base, destroying warlord and related paddle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less</w:t>
            </w:r>
          </w:p>
          <w:p w:rsidR="003A36A8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hosted</w:t>
            </w:r>
          </w:p>
        </w:tc>
        <w:tc>
          <w:tcPr>
            <w:tcW w:w="0" w:type="auto"/>
          </w:tcPr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me has two minute time limit (and a way to keep track of this)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ectable</w:t>
            </w:r>
          </w:p>
        </w:tc>
        <w:tc>
          <w:tcPr>
            <w:tcW w:w="0" w:type="auto"/>
          </w:tcPr>
          <w:p w:rsidR="003A36A8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70%</w:t>
            </w:r>
          </w:p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3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, PgDn to skip to exit screen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:rsidR="00171A70" w:rsidRPr="00566323" w:rsidRDefault="003A36A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3A36A8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%</w:t>
            </w:r>
          </w:p>
          <w:p w:rsidR="00171A70" w:rsidRPr="00566323" w:rsidRDefault="003A36A8" w:rsidP="003A36A8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90%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  <w:gridSpan w:val="5"/>
          </w:tcPr>
          <w:p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Pr="00566323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hosting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9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D – </w:t>
            </w:r>
            <w:r>
              <w:rPr>
                <w:rFonts w:ascii="Arial" w:hAnsi="Arial" w:cs="Arial"/>
                <w:sz w:val="20"/>
                <w:szCs w:val="20"/>
              </w:rPr>
              <w:t>1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Pr="00566323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:rsidR="00400D8E" w:rsidRP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ayer Selection Menu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10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Pr="00566323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onent Based MVC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5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D – 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ctive Programming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5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5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vanced AI (Unfair bot)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ring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8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2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werup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7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3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ckground Music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 – 9</w:t>
            </w:r>
            <w:r>
              <w:rPr>
                <w:rFonts w:ascii="Arial" w:hAnsi="Arial" w:cs="Arial"/>
                <w:sz w:val="20"/>
                <w:szCs w:val="20"/>
              </w:rPr>
              <w:t>0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use Countdown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</w:t>
            </w: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lastRenderedPageBreak/>
              <w:t>10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hield ministun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100</w:t>
            </w: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400D8E" w:rsidRPr="00566323" w:rsidTr="00F77ECC">
        <w:trPr>
          <w:trHeight w:val="20"/>
          <w:jc w:val="center"/>
        </w:trPr>
        <w:tc>
          <w:tcPr>
            <w:tcW w:w="0" w:type="auto"/>
          </w:tcPr>
          <w:p w:rsidR="00400D8E" w:rsidRDefault="00400D8E" w:rsidP="00400D8E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me modifiers (Ball speeds, Domination, Deathmatch etc)</w:t>
            </w: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400D8E" w:rsidRPr="00566323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F – 50%</w:t>
            </w:r>
          </w:p>
          <w:p w:rsidR="00400D8E" w:rsidRDefault="00400D8E" w:rsidP="00400D8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D</w:t>
            </w:r>
            <w:r>
              <w:rPr>
                <w:rFonts w:ascii="Arial" w:hAnsi="Arial" w:cs="Arial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</w:tbl>
    <w:p w:rsidR="005E75E0" w:rsidRPr="00FB705A" w:rsidRDefault="005E75E0" w:rsidP="005E75E0">
      <w:pPr>
        <w:jc w:val="both"/>
        <w:rPr>
          <w:rFonts w:ascii="Arial" w:hAnsi="Arial" w:cs="Arial"/>
          <w:sz w:val="20"/>
        </w:rPr>
      </w:pPr>
      <w:r w:rsidRPr="00FB705A">
        <w:rPr>
          <w:rFonts w:ascii="Arial" w:hAnsi="Arial" w:cs="Arial"/>
          <w:sz w:val="20"/>
        </w:rPr>
        <w:t>*</w:t>
      </w:r>
      <w:r w:rsidRPr="00FB705A">
        <w:rPr>
          <w:rFonts w:ascii="Arial" w:hAnsi="Arial" w:cs="Arial"/>
          <w:sz w:val="18"/>
          <w:szCs w:val="20"/>
        </w:rPr>
        <w:t xml:space="preserve">List team member(s) who worked on this feature with percentage effort. e.g. </w:t>
      </w:r>
      <w:r w:rsidR="00FB705A">
        <w:rPr>
          <w:rFonts w:ascii="Arial" w:hAnsi="Arial" w:cs="Arial"/>
          <w:sz w:val="18"/>
          <w:szCs w:val="20"/>
        </w:rPr>
        <w:t xml:space="preserve">JS </w:t>
      </w:r>
      <w:r w:rsidRPr="00FB705A">
        <w:rPr>
          <w:rFonts w:ascii="Arial" w:hAnsi="Arial" w:cs="Arial"/>
          <w:sz w:val="18"/>
          <w:szCs w:val="20"/>
        </w:rPr>
        <w:t xml:space="preserve">(25%) + </w:t>
      </w:r>
      <w:r w:rsidR="00FB705A">
        <w:rPr>
          <w:rFonts w:ascii="Arial" w:hAnsi="Arial" w:cs="Arial"/>
          <w:sz w:val="18"/>
          <w:szCs w:val="20"/>
        </w:rPr>
        <w:t>SW</w:t>
      </w:r>
      <w:r w:rsidRPr="00FB705A">
        <w:rPr>
          <w:rFonts w:ascii="Arial" w:hAnsi="Arial" w:cs="Arial"/>
          <w:sz w:val="18"/>
          <w:szCs w:val="20"/>
        </w:rPr>
        <w:t xml:space="preserve"> (75%)</w:t>
      </w: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800" w:rsidRDefault="00A02800" w:rsidP="0037130F">
      <w:pPr>
        <w:spacing w:after="0" w:line="240" w:lineRule="auto"/>
      </w:pPr>
      <w:r>
        <w:separator/>
      </w:r>
    </w:p>
  </w:endnote>
  <w:endnote w:type="continuationSeparator" w:id="0">
    <w:p w:rsidR="00A02800" w:rsidRDefault="00A02800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7</w:t>
        </w:r>
        <w:r w:rsidR="00386F73" w:rsidRPr="00DC10F0">
          <w:rPr>
            <w:rFonts w:ascii="Arial" w:hAnsi="Arial" w:cs="Arial"/>
          </w:rPr>
          <w:tab/>
        </w:r>
        <w:r>
          <w:rPr>
            <w:rFonts w:ascii="Arial" w:hAnsi="Arial" w:cs="Arial"/>
          </w:rPr>
          <w:t>30/03</w:t>
        </w:r>
        <w:r w:rsidR="00364D76">
          <w:rPr>
            <w:rFonts w:ascii="Arial" w:hAnsi="Arial" w:cs="Arial"/>
          </w:rPr>
          <w:t>/2017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400D8E">
          <w:rPr>
            <w:rFonts w:ascii="Arial" w:hAnsi="Arial" w:cs="Arial"/>
            <w:noProof/>
          </w:rPr>
          <w:t>2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:rsidR="00DC10F0" w:rsidRPr="00DC10F0" w:rsidRDefault="00A02800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800" w:rsidRDefault="00A02800" w:rsidP="0037130F">
      <w:pPr>
        <w:spacing w:after="0" w:line="240" w:lineRule="auto"/>
      </w:pPr>
      <w:r>
        <w:separator/>
      </w:r>
    </w:p>
  </w:footnote>
  <w:footnote w:type="continuationSeparator" w:id="0">
    <w:p w:rsidR="00A02800" w:rsidRDefault="00A02800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DcwtTC2NDE3MzBV0lEKTi0uzszPAykwqQUANGZHGCwAAAA="/>
  </w:docVars>
  <w:rsids>
    <w:rsidRoot w:val="0037130F"/>
    <w:rsid w:val="000214A9"/>
    <w:rsid w:val="00061F5F"/>
    <w:rsid w:val="000825F6"/>
    <w:rsid w:val="000F4046"/>
    <w:rsid w:val="001162A5"/>
    <w:rsid w:val="00171A70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4D76"/>
    <w:rsid w:val="0037130F"/>
    <w:rsid w:val="00386F73"/>
    <w:rsid w:val="003A36A8"/>
    <w:rsid w:val="003B3943"/>
    <w:rsid w:val="00400D8E"/>
    <w:rsid w:val="0041769E"/>
    <w:rsid w:val="00434690"/>
    <w:rsid w:val="00455E23"/>
    <w:rsid w:val="004D4477"/>
    <w:rsid w:val="004F0AEA"/>
    <w:rsid w:val="00554778"/>
    <w:rsid w:val="00564CBB"/>
    <w:rsid w:val="00566323"/>
    <w:rsid w:val="005B0064"/>
    <w:rsid w:val="005C1044"/>
    <w:rsid w:val="005E75E0"/>
    <w:rsid w:val="0061690B"/>
    <w:rsid w:val="00621A4F"/>
    <w:rsid w:val="00630494"/>
    <w:rsid w:val="006428A2"/>
    <w:rsid w:val="0065412A"/>
    <w:rsid w:val="006579BB"/>
    <w:rsid w:val="00663530"/>
    <w:rsid w:val="00675239"/>
    <w:rsid w:val="00717DAA"/>
    <w:rsid w:val="00797B7B"/>
    <w:rsid w:val="007D3AC7"/>
    <w:rsid w:val="007F37EB"/>
    <w:rsid w:val="00815713"/>
    <w:rsid w:val="00826E96"/>
    <w:rsid w:val="00894B7E"/>
    <w:rsid w:val="008E36A1"/>
    <w:rsid w:val="008F5F88"/>
    <w:rsid w:val="009A5DBE"/>
    <w:rsid w:val="009E0661"/>
    <w:rsid w:val="00A02800"/>
    <w:rsid w:val="00A83A42"/>
    <w:rsid w:val="00AD4DAB"/>
    <w:rsid w:val="00AF1789"/>
    <w:rsid w:val="00B25D06"/>
    <w:rsid w:val="00B61F82"/>
    <w:rsid w:val="00BF3756"/>
    <w:rsid w:val="00C30E9A"/>
    <w:rsid w:val="00C438E1"/>
    <w:rsid w:val="00CF16EA"/>
    <w:rsid w:val="00D211D1"/>
    <w:rsid w:val="00D60883"/>
    <w:rsid w:val="00D96121"/>
    <w:rsid w:val="00DF2B49"/>
    <w:rsid w:val="00E03079"/>
    <w:rsid w:val="00E34663"/>
    <w:rsid w:val="00EF4F19"/>
    <w:rsid w:val="00F12BB6"/>
    <w:rsid w:val="00F70704"/>
    <w:rsid w:val="00F76982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02A90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DB3ECC9-5ACF-4F09-9C00-E65C7C88F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Aeon Firebrand</cp:lastModifiedBy>
  <cp:revision>2</cp:revision>
  <cp:lastPrinted>2017-04-02T21:40:00Z</cp:lastPrinted>
  <dcterms:created xsi:type="dcterms:W3CDTF">2017-04-13T05:45:00Z</dcterms:created>
  <dcterms:modified xsi:type="dcterms:W3CDTF">2017-04-13T05:45:00Z</dcterms:modified>
</cp:coreProperties>
</file>